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Morocco</w:t>
      </w:r>
      <w:r>
        <w:t xml:space="preserve"> </w:t>
      </w:r>
      <w:r>
        <w:t xml:space="preserve">Casablanca</w:t>
      </w:r>
    </w:p>
    <w:bookmarkStart w:id="21" w:name="X596e1c43412f4b6edd0769aeebcc5b3ed215fe3"/>
    <w:p>
      <w:pPr>
        <w:pStyle w:val="Heading1"/>
      </w:pPr>
      <w:r>
        <w:t xml:space="preserve">Surgeon Scholarship Application Letter for Advanced Training at Casablanca Medical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Moroccan Ministry of Health &amp; International Medical Fellowship Program</w:t>
      </w:r>
      <w:r>
        <w:br/>
      </w:r>
      <w:r>
        <w:rPr>
          <w:bCs/>
          <w:b/>
        </w:rPr>
        <w:t xml:space="preserve">Address:</w:t>
      </w:r>
      <w:r>
        <w:t xml:space="preserve"> </w:t>
      </w:r>
      <w:r>
        <w:t xml:space="preserve">Place des Nations Unies, Rabat, Morocco</w:t>
      </w:r>
    </w:p>
    <w:bookmarkStart w:id="20" w:name="dear-scholarship-committee"/>
    <w:p>
      <w:pPr>
        <w:pStyle w:val="Heading2"/>
      </w:pPr>
      <w:r>
        <w:t xml:space="preserve">Dear Scholarship Committee,</w:t>
      </w:r>
    </w:p>
    <w:p>
      <w:pPr>
        <w:pStyle w:val="FirstParagraph"/>
      </w:pPr>
      <w:r>
        <w:t xml:space="preserve">I am writing to formally submit my application for the prestigious Surgical Excellence Scholarship with the Moroccan Ministry of Health, specifically designed to support advanced surgical training within the dynamic healthcare ecosystem of Casablanca. As a dedicated and highly skilled surgeon with three years of post-residency experience in complex general surgery, I have long aspired to contribute meaningfully to Morocco’s evolving medical landscape. This Scholarship Application Letter represents not merely an opportunity for professional development, but a profound commitment to serving the people of Casablanca and advancing surgical care in a region where need meets potential.</w:t>
      </w:r>
    </w:p>
    <w:p>
      <w:pPr>
        <w:pStyle w:val="BodyText"/>
      </w:pPr>
      <w:r>
        <w:t xml:space="preserve">My journey in surgery has been defined by a relentless pursuit of technical mastery and compassionate patient care. I completed my medical degree at [Your University], followed by rigorous surgical residency at [Residency Hospital], where I gained extensive experience in emergency trauma surgery, minimally invasive techniques, and complex oncological procedures. During my residency, I actively sought opportunities to work with underserved populations – a principle that has deeply informed my desire to apply my skills in Morocco. Casablanca, as Morocco’s economic and medical capital with a population exceeding 4 million in its urban area alone, presents an unparalleled setting for impactful surgical service. It is here that the challenges of delivering high-quality care amidst growing demand and resource constraints are most acutely felt – precisely where my training and dedication can make a measurable difference.</w:t>
      </w:r>
    </w:p>
    <w:p>
      <w:pPr>
        <w:pStyle w:val="BodyText"/>
      </w:pPr>
      <w:r>
        <w:t xml:space="preserve">What compels me to focus specifically on Morocco Casablanca is not merely its status as a major city, but its strategic position within the nation’s healthcare infrastructure. Casablanca is home to key institutions like the University Hospital Mohammed V (CHU Mohammed V), the National Institute of Oncology (INNO), and numerous public health centers serving diverse socioeconomic groups. I have studied Morocco's national surgical plan, which prioritizes expanding access to specialized care in urban hubs like Casablanca while strengthening primary care networks across rural regions. The current gap in advanced surgical capacity, particularly for complex trauma and oncological surgery within the public sector, creates a critical need that aligns directly with my expertise. My previous work in high-volume emergency departments has prepared me to address the urgent demand for skilled surgeons in Casablanca’s hospitals, where timely intervention often determines patient outcomes.</w:t>
      </w:r>
    </w:p>
    <w:p>
      <w:pPr>
        <w:pStyle w:val="BodyText"/>
      </w:pPr>
      <w:r>
        <w:t xml:space="preserve">This Scholarship Application Letter is a testament to my understanding that advanced surgical training cannot be achieved without dedicated investment. The Surgical Excellence Scholarship program offers the precise support I require – not just financial aid, but structured mentorship under leading Morrocan surgeons and access to state-of-the-art facilities in Casablanca. My goal during this fellowship is to achieve proficiency in minimally invasive techniques for abdominal surgery, enhance my skills in managing complex trauma cases common in urban settings like Casablanca (including motor vehicle accidents and public safety incidents), and contribute significantly to surgical education within the local medical community. I envision collaborating with institutions such as the National School of Medicine &amp; Pharmacy (ENMP) in Casablanca, mentoring junior surgeons, and participating in initiatives to reduce surgical waiting lists – a pressing issue highlighted by recent WHO reports on Moroccan healthcare access.</w:t>
      </w:r>
    </w:p>
    <w:p>
      <w:pPr>
        <w:pStyle w:val="BodyText"/>
      </w:pPr>
      <w:r>
        <w:t xml:space="preserve">The significance of this Scholarship Application Letter extends beyond personal ambition. Morocco has made remarkable strides in healthcare development, with Casablanca at the forefront of innovation. The city’s new integrated healthcare districts and digital health initiatives present an ideal environment to implement modern surgical practices I’ve studied globally. My proposed work directly supports national objectives outlined in Morocco’s Vision 2030 for Health, which emphasizes equitable access to specialized care. By training within Casablanca, I commit to remaining actively engaged in the city’s healthcare system post-fellowship, ensuring that the investment of this scholarship translates into sustained service. I have already begun reaching out to potential mentors at CHU Mohammed V and am prepared to integrate seamlessly into their surgical teams immediately upon arrival.</w:t>
      </w:r>
    </w:p>
    <w:p>
      <w:pPr>
        <w:pStyle w:val="BodyText"/>
      </w:pPr>
      <w:r>
        <w:t xml:space="preserve">Financially, while I possess savings for initial living expenses in Casablanca, the specialized training required – including access to advanced simulators, international conferences focused on Middle Eastern surgical trends, and specific equipment costs not fully covered by standard residency programs – necessitates this scholarship. The cost of such targeted development is substantial yet essential for delivering the highest standard of care in Morocco. This Scholarship Application Letter underscores my commitment to maximizing every resource provided; I will document all training outcomes, publish findings on improved patient trajectories within Casablanca’s context, and provide quarterly reports demonstrating how the scholarship directly impacts surgical capacity in our shared mission.</w:t>
      </w:r>
    </w:p>
    <w:p>
      <w:pPr>
        <w:pStyle w:val="BodyText"/>
      </w:pPr>
      <w:r>
        <w:t xml:space="preserve">My cultural sensitivity and adaptability are paramount. Having spent two months volunteering at a community health clinic in Rabat during medical school, I have developed deep respect for Moroccan traditions, healthcare philosophies, and communication styles. I am fluent in French (the primary language of medical practice in Morocco) and possess functional Arabic proficiency – critical for building trust with patients and colleagues across Casablanca’s diverse communities. This is not a temporary assignment; it is the beginning of my professional life dedicated to serving Moroccans where need is greatest.</w:t>
      </w:r>
    </w:p>
    <w:p>
      <w:pPr>
        <w:pStyle w:val="BodyText"/>
      </w:pPr>
      <w:r>
        <w:t xml:space="preserve">In closing, this Scholarship Application Letter represents my deepest conviction: that skilled surgeons like myself can thrive in Morocco Casablanca and, through programs like this scholarship, become catalysts for lasting improvement. I am eager to bring my expertise to the bustling corridors of CHU Mohammed V and other institutions in Casablanca, contributing to a future where every patient receives timely, expert surgical care. Thank you for considering my application. I welcome the opportunity to discuss how my vision aligns with Morocco’s healthcare aspirations and stand ready to provide further details at your convenience.</w:t>
      </w:r>
    </w:p>
    <w:p>
      <w:pPr>
        <w:pStyle w:val="BodyText"/>
      </w:pPr>
      <w:r>
        <w:t xml:space="preserve">Sincerely,</w:t>
      </w:r>
    </w:p>
    <w:p>
      <w:pPr>
        <w:pStyle w:val="BodyText"/>
      </w:pPr>
      <w:r>
        <w:br/>
      </w:r>
    </w:p>
    <w:p>
      <w:pPr>
        <w:pStyle w:val="BodyText"/>
      </w:pPr>
      <w:r>
        <w:t xml:space="preserve">[Your Full Name]</w:t>
      </w:r>
      <w:r>
        <w:br/>
      </w:r>
      <w:r>
        <w:t xml:space="preserve">[Your Contact Information]</w:t>
      </w:r>
      <w:r>
        <w:br/>
      </w:r>
      <w:r>
        <w:t xml:space="preserve">[Email Address]</w:t>
      </w:r>
      <w:r>
        <w:br/>
      </w:r>
      <w:r>
        <w:t xml:space="preserve">[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Position, Morocco Casablanca</dc:title>
  <dc:creator/>
  <cp:keywords/>
  <dcterms:created xsi:type="dcterms:W3CDTF">2025-12-09T17:12:24Z</dcterms:created>
  <dcterms:modified xsi:type="dcterms:W3CDTF">2025-12-09T17:12:24Z</dcterms:modified>
</cp:coreProperties>
</file>

<file path=docProps/custom.xml><?xml version="1.0" encoding="utf-8"?>
<Properties xmlns="http://schemas.openxmlformats.org/officeDocument/2006/custom-properties" xmlns:vt="http://schemas.openxmlformats.org/officeDocument/2006/docPropsVTypes"/>
</file>